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F298B" w14:textId="326052A1" w:rsidR="00CF035A" w:rsidRDefault="00C65071" w:rsidP="00CF035A">
      <w:pPr>
        <w:pStyle w:val="Heading2"/>
        <w:jc w:val="center"/>
        <w:rPr>
          <w:rFonts w:ascii="Axiforma Light" w:hAnsi="Axiforma Light"/>
          <w:sz w:val="32"/>
          <w:szCs w:val="32"/>
        </w:rPr>
      </w:pPr>
      <w:r>
        <w:rPr>
          <w:rFonts w:ascii="Axiforma Light" w:hAnsi="Axiforma Light"/>
          <w:sz w:val="32"/>
          <w:szCs w:val="32"/>
        </w:rPr>
        <w:t>New Leader Checklist</w:t>
      </w:r>
    </w:p>
    <w:p w14:paraId="344EBAAA" w14:textId="77777777" w:rsidR="00144A6B" w:rsidRPr="00650C6B" w:rsidRDefault="00144A6B" w:rsidP="00CF035A">
      <w:pPr>
        <w:pStyle w:val="Heading2"/>
        <w:jc w:val="center"/>
        <w:rPr>
          <w:rFonts w:ascii="Axiforma Light" w:hAnsi="Axiforma Light"/>
          <w:sz w:val="32"/>
          <w:szCs w:val="32"/>
        </w:rPr>
      </w:pPr>
    </w:p>
    <w:p w14:paraId="0F1D99B3" w14:textId="09BA602C" w:rsidR="00CF035A" w:rsidRPr="00650C6B" w:rsidRDefault="00C65071" w:rsidP="00CF035A">
      <w:pPr>
        <w:rPr>
          <w:rFonts w:ascii="Axiforma Light" w:hAnsi="Axiforma Light" w:cs="Arial"/>
        </w:rPr>
      </w:pPr>
      <w:r>
        <w:rPr>
          <w:rFonts w:ascii="Axiforma Light" w:hAnsi="Axiforma Light" w:cs="Arial"/>
        </w:rPr>
        <w:t>Leader</w:t>
      </w:r>
      <w:r w:rsidR="00CF035A" w:rsidRPr="00650C6B">
        <w:rPr>
          <w:rFonts w:ascii="Axiforma Light" w:hAnsi="Axiforma Light" w:cs="Arial"/>
        </w:rPr>
        <w:t>: ____________________ Site Manager: ____________</w:t>
      </w:r>
      <w:r w:rsidR="00CF035A">
        <w:rPr>
          <w:rFonts w:ascii="Axiforma Light" w:hAnsi="Axiforma Light" w:cs="Arial"/>
        </w:rPr>
        <w:t>________</w:t>
      </w:r>
      <w:r w:rsidR="00CF035A" w:rsidRPr="00650C6B">
        <w:rPr>
          <w:rFonts w:ascii="Axiforma Light" w:hAnsi="Axiforma Light" w:cs="Arial"/>
        </w:rPr>
        <w:t>_</w:t>
      </w:r>
      <w:r w:rsidR="00CF035A" w:rsidRPr="00650C6B">
        <w:rPr>
          <w:rFonts w:ascii="Axiforma Light" w:hAnsi="Axiforma Light" w:cs="Arial"/>
        </w:rPr>
        <w:tab/>
        <w:t>Date: ______________</w:t>
      </w:r>
    </w:p>
    <w:tbl>
      <w:tblPr>
        <w:tblW w:w="10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8"/>
        <w:gridCol w:w="2077"/>
        <w:gridCol w:w="1837"/>
      </w:tblGrid>
      <w:tr w:rsidR="00C65071" w:rsidRPr="002C197F" w14:paraId="4B545DF9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E31D4" w14:textId="66AC5FF5" w:rsidR="00C65071" w:rsidRPr="002C197F" w:rsidRDefault="00C65071" w:rsidP="002C197F">
            <w:pPr>
              <w:rPr>
                <w:rFonts w:ascii="Axiforma Medium" w:hAnsi="Axiforma Medium" w:cs="Times New Roman"/>
                <w:bCs/>
                <w:sz w:val="28"/>
                <w:szCs w:val="28"/>
              </w:rPr>
            </w:pPr>
            <w:r w:rsidRPr="002C197F">
              <w:rPr>
                <w:rFonts w:ascii="Axiforma Medium" w:hAnsi="Axiforma Medium"/>
                <w:bCs/>
                <w:sz w:val="28"/>
                <w:szCs w:val="28"/>
              </w:rPr>
              <w:t>Task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A8EFF" w14:textId="159ECBA1" w:rsidR="00C65071" w:rsidRPr="002C197F" w:rsidRDefault="00C65071" w:rsidP="002C197F">
            <w:pPr>
              <w:rPr>
                <w:rFonts w:ascii="Axiforma Medium" w:hAnsi="Axiforma Medium"/>
                <w:bCs/>
                <w:sz w:val="28"/>
                <w:szCs w:val="28"/>
              </w:rPr>
            </w:pPr>
            <w:r w:rsidRPr="002C197F">
              <w:rPr>
                <w:rFonts w:ascii="Axiforma Medium" w:hAnsi="Axiforma Medium"/>
                <w:bCs/>
                <w:sz w:val="28"/>
                <w:szCs w:val="28"/>
              </w:rPr>
              <w:t>Completed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8E98B" w14:textId="77777777" w:rsidR="00C65071" w:rsidRPr="002C197F" w:rsidRDefault="00C65071" w:rsidP="002C197F">
            <w:pPr>
              <w:rPr>
                <w:rFonts w:ascii="Axiforma Medium" w:hAnsi="Axiforma Medium"/>
                <w:bCs/>
                <w:sz w:val="28"/>
                <w:szCs w:val="28"/>
              </w:rPr>
            </w:pPr>
            <w:r w:rsidRPr="002C197F">
              <w:rPr>
                <w:rFonts w:ascii="Axiforma Medium" w:hAnsi="Axiforma Medium"/>
                <w:bCs/>
                <w:sz w:val="28"/>
                <w:szCs w:val="28"/>
              </w:rPr>
              <w:t>Date</w:t>
            </w:r>
          </w:p>
        </w:tc>
      </w:tr>
      <w:tr w:rsidR="00C65071" w:rsidRPr="002C197F" w14:paraId="1913CA3B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098C" w14:textId="40ACF8DD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Aware of staffing structure and vision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35DF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E482D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4BEF26E8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F1C8" w14:textId="6584CF03" w:rsidR="00C65071" w:rsidRPr="002C197F" w:rsidRDefault="00C65071" w:rsidP="00C65071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Group info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4FE9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84155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568B4559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461A2" w14:textId="32259D0F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Role discuss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450B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B3D3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124EE382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03ACE" w14:textId="082FA8A4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Assigned group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CC8A8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73CA9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5CB76093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A9F8" w14:textId="43DB1176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Mentor/Buddy assign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94B1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3D38B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1B95A9C2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C285" w14:textId="20BECE12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DBS check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16FE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DC56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1BF6237A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E3B23" w14:textId="64481D48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Programme explain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F8860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25E3D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7FDF74A8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C694" w14:textId="56FAA2AA" w:rsidR="00C65071" w:rsidRPr="002C197F" w:rsidRDefault="00C65071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Safeguarding certificated check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EBA3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CF1D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4CF54033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4B2A" w14:textId="78EA39E3" w:rsidR="00C65071" w:rsidRPr="002C197F" w:rsidRDefault="002C197F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Shadowing opportunity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F6719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82521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77AF8BD7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CBCDD" w14:textId="6CA9C0E8" w:rsidR="00C65071" w:rsidRPr="002C197F" w:rsidRDefault="002C197F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Session outline and routine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67068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F20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5A0238A7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A04F" w14:textId="4D8C022D" w:rsidR="00C65071" w:rsidRPr="002C197F" w:rsidRDefault="002C197F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Timetable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AB12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5A0C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3FCB089C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444A6" w14:textId="2D460F20" w:rsidR="00C65071" w:rsidRPr="002C197F" w:rsidRDefault="002C197F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Policies, rules and behaviour management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4FF3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A6FE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  <w:tr w:rsidR="00C65071" w:rsidRPr="002C197F" w14:paraId="4B6EEB0F" w14:textId="77777777" w:rsidTr="00C65071">
        <w:trPr>
          <w:trHeight w:val="478"/>
        </w:trPr>
        <w:tc>
          <w:tcPr>
            <w:tcW w:w="6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1433" w14:textId="0EB0FA50" w:rsidR="00C65071" w:rsidRPr="002C197F" w:rsidRDefault="002C197F" w:rsidP="00B12B97">
            <w:pPr>
              <w:rPr>
                <w:rFonts w:ascii="Axiforma Light" w:hAnsi="Axiforma Light"/>
              </w:rPr>
            </w:pPr>
            <w:r w:rsidRPr="002C197F">
              <w:rPr>
                <w:rFonts w:ascii="Axiforma Light" w:hAnsi="Axiforma Light"/>
              </w:rPr>
              <w:t>Review/Check in dates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C5F6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494D" w14:textId="77777777" w:rsidR="00C65071" w:rsidRPr="002C197F" w:rsidRDefault="00C65071" w:rsidP="00B12B97">
            <w:pPr>
              <w:rPr>
                <w:rFonts w:ascii="Axiforma Medium" w:hAnsi="Axiforma Medium"/>
              </w:rPr>
            </w:pPr>
          </w:p>
        </w:tc>
      </w:tr>
    </w:tbl>
    <w:p w14:paraId="009AD0BB" w14:textId="77777777" w:rsidR="00CF035A" w:rsidRPr="002C197F" w:rsidRDefault="00CF035A" w:rsidP="00CF035A"/>
    <w:p w14:paraId="084E12EC" w14:textId="348D5974" w:rsidR="002C197F" w:rsidRDefault="002C197F" w:rsidP="00CF035A">
      <w:r>
        <w:rPr>
          <w:noProof/>
        </w:rPr>
        <w:drawing>
          <wp:anchor distT="0" distB="0" distL="114300" distR="114300" simplePos="0" relativeHeight="251658240" behindDoc="0" locked="0" layoutInCell="1" allowOverlap="1" wp14:anchorId="2DAD8F42" wp14:editId="4CFD0E84">
            <wp:simplePos x="0" y="0"/>
            <wp:positionH relativeFrom="margin">
              <wp:align>center</wp:align>
            </wp:positionH>
            <wp:positionV relativeFrom="paragraph">
              <wp:posOffset>742685</wp:posOffset>
            </wp:positionV>
            <wp:extent cx="2709678" cy="1484379"/>
            <wp:effectExtent l="0" t="0" r="0" b="1905"/>
            <wp:wrapThrough wrapText="bothSides">
              <wp:wrapPolygon edited="0">
                <wp:start x="4252" y="0"/>
                <wp:lineTo x="3341" y="277"/>
                <wp:lineTo x="607" y="3882"/>
                <wp:lineTo x="0" y="7487"/>
                <wp:lineTo x="0" y="14418"/>
                <wp:lineTo x="1063" y="17746"/>
                <wp:lineTo x="1063" y="18300"/>
                <wp:lineTo x="3645" y="21350"/>
                <wp:lineTo x="4252" y="21350"/>
                <wp:lineTo x="7289" y="21350"/>
                <wp:lineTo x="7897" y="21350"/>
                <wp:lineTo x="10479" y="18300"/>
                <wp:lineTo x="10479" y="17746"/>
                <wp:lineTo x="21413" y="14141"/>
                <wp:lineTo x="21413" y="6377"/>
                <wp:lineTo x="10934" y="3882"/>
                <wp:lineTo x="8201" y="277"/>
                <wp:lineTo x="7289" y="0"/>
                <wp:lineTo x="4252" y="0"/>
              </wp:wrapPolygon>
            </wp:wrapThrough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678" cy="148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C197F" w:rsidSect="00CF035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xiforma Light">
    <w:panose1 w:val="00000400000000000000"/>
    <w:charset w:val="00"/>
    <w:family w:val="auto"/>
    <w:pitch w:val="variable"/>
    <w:sig w:usb0="A00002AF" w:usb1="0000205B" w:usb2="00000000" w:usb3="00000000" w:csb0="00000097" w:csb1="00000000"/>
  </w:font>
  <w:font w:name="Axiforma Medium">
    <w:panose1 w:val="00000600000000000000"/>
    <w:charset w:val="00"/>
    <w:family w:val="auto"/>
    <w:pitch w:val="variable"/>
    <w:sig w:usb0="A00002AF" w:usb1="0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9331AB"/>
    <w:multiLevelType w:val="hybridMultilevel"/>
    <w:tmpl w:val="8EAA8D5E"/>
    <w:lvl w:ilvl="0" w:tplc="C772F5CE">
      <w:start w:val="3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547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Dc2NTMxMAGSZko6SsGpxcWZ+XkgBYa1AIBA/04sAAAA"/>
  </w:docVars>
  <w:rsids>
    <w:rsidRoot w:val="00CF035A"/>
    <w:rsid w:val="00144A6B"/>
    <w:rsid w:val="002C197F"/>
    <w:rsid w:val="00B04AD6"/>
    <w:rsid w:val="00BA77C0"/>
    <w:rsid w:val="00C65071"/>
    <w:rsid w:val="00CF0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7016D"/>
  <w15:chartTrackingRefBased/>
  <w15:docId w15:val="{201DFE84-0A83-4763-BE4A-19B7AE102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35A"/>
  </w:style>
  <w:style w:type="paragraph" w:styleId="Heading2">
    <w:name w:val="heading 2"/>
    <w:basedOn w:val="Normal"/>
    <w:link w:val="Heading2Char"/>
    <w:uiPriority w:val="9"/>
    <w:qFormat/>
    <w:rsid w:val="00CF03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03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ulson</dc:creator>
  <cp:keywords/>
  <dc:description/>
  <cp:lastModifiedBy>Nicholas Coulson</cp:lastModifiedBy>
  <cp:revision>3</cp:revision>
  <dcterms:created xsi:type="dcterms:W3CDTF">2022-05-09T22:22:00Z</dcterms:created>
  <dcterms:modified xsi:type="dcterms:W3CDTF">2022-05-09T22:22:00Z</dcterms:modified>
</cp:coreProperties>
</file>